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053DBB36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>REGISTRADO BAJO Nº CDCIC-000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389002CA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C34C6">
        <w:rPr>
          <w:b/>
          <w:lang w:val="es-AR" w:eastAsia="es-ES"/>
        </w:rPr>
        <w:t>3575</w:t>
      </w:r>
      <w:r w:rsidRPr="00E02CFC">
        <w:rPr>
          <w:b/>
          <w:lang w:val="es-AR" w:eastAsia="es-ES"/>
        </w:rPr>
        <w:t>/</w:t>
      </w:r>
      <w:r w:rsidR="00CC34C6">
        <w:rPr>
          <w:b/>
          <w:lang w:val="es-AR" w:eastAsia="es-ES"/>
        </w:rPr>
        <w:t>18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68F2AE40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00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62E4B5B9" w14:textId="01154AA7" w:rsidR="009A0D39" w:rsidRDefault="002C03A7" w:rsidP="003739E2">
      <w:pPr>
        <w:autoSpaceDE w:val="0"/>
        <w:autoSpaceDN w:val="0"/>
        <w:ind w:firstLine="851"/>
        <w:jc w:val="both"/>
        <w:rPr>
          <w:lang w:val="es-AR"/>
        </w:rPr>
      </w:pPr>
      <w:r w:rsidRPr="002C03A7">
        <w:rPr>
          <w:lang w:val="es-AR"/>
        </w:rPr>
        <w:t>La Resolución CSU-6</w:t>
      </w:r>
      <w:r w:rsidR="00724616">
        <w:rPr>
          <w:lang w:val="es-AR"/>
        </w:rPr>
        <w:t>89</w:t>
      </w:r>
      <w:r w:rsidRPr="002C03A7">
        <w:rPr>
          <w:lang w:val="es-AR"/>
        </w:rPr>
        <w:t xml:space="preserve">/2019 que aprueba el Plan de Estudios y el </w:t>
      </w:r>
      <w:bookmarkStart w:id="0" w:name="_Hlk190763811"/>
      <w:r w:rsidRPr="002C03A7">
        <w:rPr>
          <w:lang w:val="es-AR"/>
        </w:rPr>
        <w:t xml:space="preserve">Reglamento </w:t>
      </w:r>
      <w:bookmarkStart w:id="1" w:name="_Hlk190764342"/>
      <w:r w:rsidRPr="002C03A7">
        <w:rPr>
          <w:lang w:val="es-AR"/>
        </w:rPr>
        <w:t xml:space="preserve">de Funcionamiento de la carrera de posgrado “Especialización en </w:t>
      </w:r>
      <w:r w:rsidR="00724616">
        <w:rPr>
          <w:lang w:val="es-AR"/>
        </w:rPr>
        <w:t>Tecnologías de Información para Gobierno Digital</w:t>
      </w:r>
      <w:r w:rsidRPr="002C03A7">
        <w:rPr>
          <w:lang w:val="es-AR"/>
        </w:rPr>
        <w:t xml:space="preserve">” </w:t>
      </w:r>
      <w:bookmarkEnd w:id="0"/>
      <w:r w:rsidRPr="002C03A7">
        <w:rPr>
          <w:lang w:val="es-AR"/>
        </w:rPr>
        <w:t>de la Universidad Nacional del Sur (UNS);</w:t>
      </w:r>
    </w:p>
    <w:bookmarkEnd w:id="1"/>
    <w:p w14:paraId="1E7F4CF5" w14:textId="77777777" w:rsidR="003B21B1" w:rsidRPr="00E02CFC" w:rsidRDefault="003B21B1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4C268C7D" w14:textId="3CBA5B35" w:rsidR="003739E2" w:rsidRPr="00E02CFC" w:rsidRDefault="009A0D39" w:rsidP="003739E2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E02CFC">
        <w:rPr>
          <w:lang w:val="es-AR"/>
        </w:rPr>
        <w:t>La</w:t>
      </w:r>
      <w:r w:rsidR="003B21B1">
        <w:rPr>
          <w:lang w:val="es-AR"/>
        </w:rPr>
        <w:t>s</w:t>
      </w:r>
      <w:r w:rsidRPr="00E02CFC">
        <w:rPr>
          <w:lang w:val="es-AR"/>
        </w:rPr>
        <w:t xml:space="preserve"> Resoluc</w:t>
      </w:r>
      <w:r w:rsidR="003B21B1">
        <w:rPr>
          <w:lang w:val="es-AR"/>
        </w:rPr>
        <w:t>iones</w:t>
      </w:r>
      <w:r w:rsidRPr="00E02CFC">
        <w:rPr>
          <w:lang w:val="es-AR"/>
        </w:rPr>
        <w:t xml:space="preserve"> CDCIC-</w:t>
      </w:r>
      <w:r w:rsidR="003B21B1">
        <w:rPr>
          <w:lang w:val="es-AR"/>
        </w:rPr>
        <w:t>137</w:t>
      </w:r>
      <w:r w:rsidRPr="00E02CFC">
        <w:rPr>
          <w:lang w:val="es-AR"/>
        </w:rPr>
        <w:t>/20</w:t>
      </w:r>
      <w:r w:rsidR="003B21B1">
        <w:rPr>
          <w:lang w:val="es-AR"/>
        </w:rPr>
        <w:t xml:space="preserve"> y CDCIC-138/20</w:t>
      </w:r>
      <w:bookmarkStart w:id="2" w:name="_Hlk190173936"/>
      <w:r w:rsidR="003B21B1">
        <w:rPr>
          <w:lang w:val="es-AR"/>
        </w:rPr>
        <w:t xml:space="preserve"> mediante las cuales </w:t>
      </w:r>
      <w:bookmarkEnd w:id="2"/>
      <w:r w:rsidR="003B21B1">
        <w:rPr>
          <w:lang w:val="es-AR"/>
        </w:rPr>
        <w:t>se modificó dicho reglamento; y</w:t>
      </w: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0F665896" w14:textId="77777777" w:rsidR="00B518C1" w:rsidRPr="00E02CFC" w:rsidRDefault="00B518C1" w:rsidP="003B21B1">
      <w:pPr>
        <w:autoSpaceDE w:val="0"/>
        <w:autoSpaceDN w:val="0"/>
        <w:jc w:val="both"/>
        <w:rPr>
          <w:color w:val="000000"/>
          <w:lang w:val="es-AR"/>
        </w:rPr>
      </w:pPr>
    </w:p>
    <w:p w14:paraId="5C230F3D" w14:textId="33D0289F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>Qu</w:t>
      </w:r>
      <w:r w:rsidR="00F71F65">
        <w:rPr>
          <w:color w:val="000000"/>
          <w:lang w:val="es-AR"/>
        </w:rPr>
        <w:t xml:space="preserve">e, en virtud de observaciones realizadas oportunamente por los pares evaluadores de CONEAU, </w:t>
      </w:r>
      <w:r w:rsidR="00F71F65" w:rsidRPr="00E02CFC">
        <w:rPr>
          <w:color w:val="000000"/>
          <w:lang w:val="es-AR"/>
        </w:rPr>
        <w:t>el Consejo Departamental de Ciencias e Ingeniería de la Computación</w:t>
      </w:r>
      <w:r w:rsidR="00F71F65">
        <w:rPr>
          <w:color w:val="000000"/>
          <w:lang w:val="es-AR"/>
        </w:rPr>
        <w:t xml:space="preserve"> modificó los </w:t>
      </w:r>
      <w:r w:rsidR="003B21B1">
        <w:rPr>
          <w:color w:val="000000"/>
          <w:lang w:val="es-AR"/>
        </w:rPr>
        <w:t>Artículos 13º y 19º</w:t>
      </w:r>
      <w:r w:rsidR="00724616">
        <w:rPr>
          <w:color w:val="000000"/>
          <w:lang w:val="es-AR"/>
        </w:rPr>
        <w:t xml:space="preserve">, los </w:t>
      </w:r>
      <w:r w:rsidR="00724616" w:rsidRPr="00724616">
        <w:rPr>
          <w:color w:val="000000"/>
          <w:lang w:val="es-AR"/>
        </w:rPr>
        <w:t xml:space="preserve">requisitos para desempeñarse como tutor de proyectos finales </w:t>
      </w:r>
      <w:r w:rsidR="00724616">
        <w:rPr>
          <w:color w:val="000000"/>
          <w:lang w:val="es-AR"/>
        </w:rPr>
        <w:t>de dicha carrera,</w:t>
      </w:r>
      <w:bookmarkStart w:id="3" w:name="_GoBack"/>
      <w:bookmarkEnd w:id="3"/>
      <w:r w:rsidR="00F71F65">
        <w:rPr>
          <w:color w:val="000000"/>
          <w:lang w:val="es-AR"/>
        </w:rPr>
        <w:t>del citado reglamento</w:t>
      </w:r>
      <w:r w:rsidRPr="00E02CFC">
        <w:rPr>
          <w:color w:val="000000"/>
          <w:lang w:val="es-AR"/>
        </w:rPr>
        <w:t xml:space="preserve">; 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09981DE" w14:textId="7CEC3B3B" w:rsidR="006A2E73" w:rsidRPr="00E02CFC" w:rsidRDefault="003739E2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8A2B84">
        <w:rPr>
          <w:color w:val="000000"/>
          <w:lang w:val="es-AR"/>
        </w:rPr>
        <w:t>corresponde al C</w:t>
      </w:r>
      <w:r w:rsidRPr="00E02CFC">
        <w:rPr>
          <w:color w:val="000000"/>
          <w:lang w:val="es-AR"/>
        </w:rPr>
        <w:t>onsejo Superior Universitario</w:t>
      </w:r>
      <w:r w:rsidR="008A2B84">
        <w:rPr>
          <w:color w:val="000000"/>
          <w:lang w:val="es-AR"/>
        </w:rPr>
        <w:t xml:space="preserve"> aprobar las modificaciones de los reglamentos que el mismo apruebe, a propuesta de los Consejos Departamentales;</w:t>
      </w:r>
    </w:p>
    <w:p w14:paraId="5B5D6705" w14:textId="77777777" w:rsidR="006A2E73" w:rsidRPr="00E02CFC" w:rsidRDefault="006A2E73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38AD249" w14:textId="35DA1A0C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por tanto, </w:t>
      </w:r>
      <w:r w:rsidR="00F71F65">
        <w:rPr>
          <w:color w:val="000000"/>
          <w:lang w:val="es-AR"/>
        </w:rPr>
        <w:t xml:space="preserve">las modificaciones introducidas en el Reglamento </w:t>
      </w:r>
      <w:r w:rsidR="00F71F65" w:rsidRPr="002C03A7">
        <w:rPr>
          <w:lang w:val="es-AR"/>
        </w:rPr>
        <w:t xml:space="preserve">de Funcionamiento de la carrera de posgrado “Especialización </w:t>
      </w:r>
      <w:r w:rsidR="00724616">
        <w:rPr>
          <w:lang w:val="es-AR"/>
        </w:rPr>
        <w:t>en TI para Gobierno Digital</w:t>
      </w:r>
      <w:r w:rsidR="00F71F65" w:rsidRPr="002C03A7">
        <w:rPr>
          <w:lang w:val="es-AR"/>
        </w:rPr>
        <w:t xml:space="preserve">” </w:t>
      </w:r>
      <w:r w:rsidR="00A45FBD" w:rsidRPr="00E02CFC">
        <w:rPr>
          <w:color w:val="000000"/>
          <w:lang w:val="es-AR"/>
        </w:rPr>
        <w:t>deben ser elevadas al Consejo Superior</w:t>
      </w:r>
      <w:r w:rsidRPr="00E02CFC">
        <w:rPr>
          <w:color w:val="000000"/>
          <w:lang w:val="es-AR"/>
        </w:rPr>
        <w:t>;</w:t>
      </w:r>
    </w:p>
    <w:p w14:paraId="0B11FE23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1F778D4E" w14:textId="7E1A668A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no </w:t>
      </w:r>
      <w:r w:rsidR="001975B8" w:rsidRPr="00E02CFC">
        <w:rPr>
          <w:color w:val="000000"/>
          <w:lang w:val="es-AR"/>
        </w:rPr>
        <w:t>obstante,</w:t>
      </w:r>
      <w:r w:rsidRPr="00E02CFC">
        <w:rPr>
          <w:color w:val="000000"/>
          <w:lang w:val="es-AR"/>
        </w:rPr>
        <w:t xml:space="preserve"> ello, la CONEAU </w:t>
      </w:r>
      <w:r w:rsidR="00F71F65">
        <w:rPr>
          <w:color w:val="000000"/>
          <w:lang w:val="es-AR"/>
        </w:rPr>
        <w:t>el 19 de octubre de 2021 emitió un dictamen recomendando el reconocimiento provisorio del proyecto de</w:t>
      </w:r>
      <w:r w:rsidRPr="00E02CFC">
        <w:rPr>
          <w:color w:val="000000"/>
          <w:lang w:val="es-AR"/>
        </w:rPr>
        <w:t xml:space="preserve"> carrera de posgrado </w:t>
      </w:r>
      <w:r w:rsidR="00F71F65">
        <w:rPr>
          <w:color w:val="000000"/>
          <w:lang w:val="es-AR"/>
        </w:rPr>
        <w:t xml:space="preserve">“Especialización en </w:t>
      </w:r>
      <w:r w:rsidR="00724616">
        <w:rPr>
          <w:color w:val="000000"/>
          <w:lang w:val="es-AR"/>
        </w:rPr>
        <w:t>Tecnologías de Información para Gobierno Digital</w:t>
      </w:r>
      <w:r w:rsidR="00F71F65">
        <w:rPr>
          <w:color w:val="000000"/>
          <w:lang w:val="es-AR"/>
        </w:rPr>
        <w:t>” (</w:t>
      </w:r>
      <w:r w:rsidR="00724616" w:rsidRPr="00724616">
        <w:rPr>
          <w:color w:val="000000"/>
          <w:lang w:val="es-AR"/>
        </w:rPr>
        <w:t>IF-2021-67059790-APN-CONEAU#ME</w:t>
      </w:r>
      <w:r w:rsidR="00F71F65">
        <w:rPr>
          <w:color w:val="000000"/>
          <w:lang w:val="es-AR"/>
        </w:rPr>
        <w:t>)</w:t>
      </w:r>
      <w:r w:rsidRPr="00E02CFC">
        <w:rPr>
          <w:color w:val="000000"/>
          <w:lang w:val="es-AR"/>
        </w:rPr>
        <w:t>;</w:t>
      </w:r>
    </w:p>
    <w:p w14:paraId="459D6092" w14:textId="77777777" w:rsidR="00B518C1" w:rsidRPr="00E02CFC" w:rsidRDefault="00B518C1" w:rsidP="00F71F65">
      <w:pPr>
        <w:autoSpaceDE w:val="0"/>
        <w:autoSpaceDN w:val="0"/>
        <w:jc w:val="both"/>
        <w:rPr>
          <w:color w:val="000000"/>
          <w:lang w:val="es-AR"/>
        </w:rPr>
      </w:pPr>
    </w:p>
    <w:p w14:paraId="66DFAF1C" w14:textId="2E6E6ABE" w:rsidR="003739E2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A45FBD" w:rsidRPr="00E02CFC">
        <w:rPr>
          <w:color w:val="000000"/>
          <w:lang w:val="es-AR"/>
        </w:rPr>
        <w:t>resulta mandat</w:t>
      </w:r>
      <w:r w:rsidR="00593AD4">
        <w:rPr>
          <w:color w:val="000000"/>
          <w:lang w:val="es-AR"/>
        </w:rPr>
        <w:t>a</w:t>
      </w:r>
      <w:r w:rsidR="00A45FBD" w:rsidRPr="00E02CFC">
        <w:rPr>
          <w:color w:val="000000"/>
          <w:lang w:val="es-AR"/>
        </w:rPr>
        <w:t>ria la convalidación de las Resoluciones indicadas por el Consejo Superior</w:t>
      </w:r>
      <w:r w:rsidRPr="00E02CFC">
        <w:rPr>
          <w:color w:val="000000"/>
          <w:lang w:val="es-AR"/>
        </w:rPr>
        <w:t>;</w:t>
      </w:r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6D08DFAA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00 de </w:t>
      </w:r>
      <w:proofErr w:type="spellStart"/>
      <w:r w:rsidRPr="00E02CFC">
        <w:rPr>
          <w:lang w:val="es-AR" w:eastAsia="es-ES"/>
        </w:rPr>
        <w:t>xx</w:t>
      </w:r>
      <w:proofErr w:type="spellEnd"/>
      <w:r w:rsidRPr="00E02CFC">
        <w:rPr>
          <w:lang w:val="es-AR" w:eastAsia="es-ES"/>
        </w:rPr>
        <w:t xml:space="preserve"> de 2025 la elevación </w:t>
      </w:r>
      <w:r w:rsidR="00A81ED8">
        <w:rPr>
          <w:lang w:val="es-AR" w:eastAsia="es-ES"/>
        </w:rPr>
        <w:t>de las mencionadas resoluciones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28DD8E5C" w:rsidR="003739E2" w:rsidRPr="00E02CFC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>la aprobación de</w:t>
      </w:r>
      <w:r w:rsidR="00F71F65">
        <w:rPr>
          <w:color w:val="000000"/>
          <w:lang w:val="es-AR"/>
        </w:rPr>
        <w:t xml:space="preserve"> las modificaciones de los Artículos 13º) y 19º) del </w:t>
      </w:r>
      <w:r w:rsidR="00A45FBD" w:rsidRPr="00E02CFC">
        <w:rPr>
          <w:color w:val="000000"/>
          <w:lang w:val="es-AR"/>
        </w:rPr>
        <w:t xml:space="preserve">Reglamento </w:t>
      </w:r>
      <w:r w:rsidR="00F71F65">
        <w:rPr>
          <w:color w:val="000000"/>
          <w:lang w:val="es-AR"/>
        </w:rPr>
        <w:t>de</w:t>
      </w:r>
      <w:r w:rsidR="008A2B84" w:rsidRPr="008A2B84">
        <w:rPr>
          <w:color w:val="000000"/>
          <w:lang w:val="es-AR"/>
        </w:rPr>
        <w:t xml:space="preserve"> Funcionamiento de la carrera de posgrado “Especialización en </w:t>
      </w:r>
      <w:r w:rsidR="00724616">
        <w:rPr>
          <w:color w:val="000000"/>
          <w:lang w:val="es-AR"/>
        </w:rPr>
        <w:t>Tecnologías de Información para Gobierno Digital</w:t>
      </w:r>
      <w:r w:rsidR="008A2B84" w:rsidRPr="008A2B84">
        <w:rPr>
          <w:color w:val="000000"/>
          <w:lang w:val="es-AR"/>
        </w:rPr>
        <w:t>” de la Universidad Nacional del Sur (UNS)</w:t>
      </w:r>
      <w:r w:rsidR="008A2B84">
        <w:rPr>
          <w:color w:val="000000"/>
          <w:lang w:val="es-AR"/>
        </w:rPr>
        <w:t>.</w:t>
      </w:r>
    </w:p>
    <w:p w14:paraId="6ED6C019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547D96" w14:textId="77777777" w:rsidR="00CB67D8" w:rsidRDefault="00CB67D8">
      <w:r>
        <w:separator/>
      </w:r>
    </w:p>
  </w:endnote>
  <w:endnote w:type="continuationSeparator" w:id="0">
    <w:p w14:paraId="1487E8C1" w14:textId="77777777" w:rsidR="00CB67D8" w:rsidRDefault="00CB6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50745A" w14:textId="77777777" w:rsidR="00CB67D8" w:rsidRDefault="00CB67D8">
      <w:r>
        <w:separator/>
      </w:r>
    </w:p>
  </w:footnote>
  <w:footnote w:type="continuationSeparator" w:id="0">
    <w:p w14:paraId="7540C53F" w14:textId="77777777" w:rsidR="00CB67D8" w:rsidRDefault="00CB6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E45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A1D66"/>
    <w:rsid w:val="002C03A7"/>
    <w:rsid w:val="002F6A9F"/>
    <w:rsid w:val="00367819"/>
    <w:rsid w:val="003739E2"/>
    <w:rsid w:val="00384819"/>
    <w:rsid w:val="00387856"/>
    <w:rsid w:val="003B21B1"/>
    <w:rsid w:val="003D72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24616"/>
    <w:rsid w:val="007438D5"/>
    <w:rsid w:val="00756A39"/>
    <w:rsid w:val="00761D57"/>
    <w:rsid w:val="00776CE2"/>
    <w:rsid w:val="00794B7D"/>
    <w:rsid w:val="007B51A8"/>
    <w:rsid w:val="007E182C"/>
    <w:rsid w:val="008063BD"/>
    <w:rsid w:val="00820544"/>
    <w:rsid w:val="00824D3E"/>
    <w:rsid w:val="00833557"/>
    <w:rsid w:val="00866A0D"/>
    <w:rsid w:val="008A2B84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9680B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B67D8"/>
    <w:rsid w:val="00CC34C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540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1F65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12-23T11:14:00Z</cp:lastPrinted>
  <dcterms:created xsi:type="dcterms:W3CDTF">2025-02-18T12:55:00Z</dcterms:created>
  <dcterms:modified xsi:type="dcterms:W3CDTF">2025-02-18T13:03:00Z</dcterms:modified>
</cp:coreProperties>
</file>